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Emergency Medical Services Directorate</w:t>
      </w:r>
      <w:r>
        <w:br/>
      </w:r>
      <w:r>
        <w:t xml:space="preserve">Jerusalem Health Authority</w:t>
      </w:r>
      <w:r>
        <w:br/>
      </w:r>
      <w:r>
        <w:t xml:space="preserve">12 King David Street</w:t>
      </w:r>
      <w:r>
        <w:br/>
      </w:r>
      <w:r>
        <w:t xml:space="preserve">Jerusalem, Israel 94100</w:t>
      </w:r>
    </w:p>
    <w:bookmarkStart w:id="20" w:name="X184c60401eaf44dcebff6a7aa7ddde2ffbd112c"/>
    <w:p>
      <w:pPr>
        <w:pStyle w:val="Heading2"/>
      </w:pPr>
      <w:r>
        <w:t xml:space="preserve">SUBJECT: APPLICATION FOR PARAMEDIC INTERNSHIP PROGRAM</w:t>
      </w:r>
    </w:p>
    <w:p>
      <w:pPr>
        <w:pStyle w:val="FirstParagraph"/>
      </w:pPr>
      <w:r>
        <w:t xml:space="preserve">Dear Hiring Committee,</w:t>
      </w:r>
    </w:p>
    <w:p>
      <w:pPr>
        <w:pStyle w:val="BodyText"/>
      </w:pPr>
      <w:r>
        <w:t xml:space="preserve">I am writing with profound enthusiasm to submit my application for the Paramedic Internship Program at the Jerusalem Health Authority. As a dedicated emergency medical services student with a deep commitment to serving diverse communities in high-stakes environments, I have long admired Israel's innovative approach to pre-hospital care within Jerusalem's unique cultural and geographical landscape. This internship represents not merely a professional opportunity, but a chance to contribute meaningfully to the life-saving infrastructure that serves one of the world's most historically significant and medically complex cities.</w:t>
      </w:r>
    </w:p>
    <w:p>
      <w:pPr>
        <w:pStyle w:val="BodyText"/>
      </w:pPr>
      <w:r>
        <w:t xml:space="preserve">My academic foundation in Emergency Medical Technology at [Your University/Institution] has equipped me with comprehensive knowledge of trauma management, pediatric emergencies, cardiac care protocols, and crisis intervention techniques. I have completed 1,200 hours of clinical rotations across urban emergency departments and rural ambulance services, where I consistently demonstrated proficiency in rapid assessment and treatment under pressure. What sets my preparation apart is my specialized training in cross-cultural communication—essential for providing equitable care to Jerusalem's multi-ethnic population spanning Jewish, Muslim, Christian, and Druze communities. During a recent field placement in a multicultural neighborhood of Tel Aviv, I successfully managed an incident involving Arabic-speaking patients while coordinating with Hebrew-speaking emergency personnel—a skill I know will be invaluable in Jerusalem's dynamic healthcare ecosystem.</w:t>
      </w:r>
    </w:p>
    <w:p>
      <w:pPr>
        <w:pStyle w:val="BodyText"/>
      </w:pPr>
      <w:r>
        <w:t xml:space="preserve">My passion for paramedic work crystallized during my volunteer service with the Israel Youth Ambulance Corps (IYAC) during the summer of 2023. While not an official internship, this experience immersed me in Israel's emergency response culture. I assisted in managing medical events at the Jerusalem Light Festival, where I witnessed firsthand how paramedics navigate both routine emergencies and unexpected crises amid large crowds near historic sites like the Western Wall and Jaffa Gate. This taught me that effective pre-hospital care in Jerusalem transcends medical technique—it requires cultural sensitivity to deliver trauma-informed care when tensions run high in a city where history shapes every interaction. I recall a critical incident involving an elderly Arab woman experiencing cardiac distress near Mamilla Mall; by calmly communicating through basic Arabic phrases learned during my university's intercultural training, I helped stabilize her while maintaining trust with her family—a moment that defined my commitment to this field.</w:t>
      </w:r>
    </w:p>
    <w:p>
      <w:pPr>
        <w:pStyle w:val="BodyText"/>
      </w:pPr>
      <w:r>
        <w:t xml:space="preserve">What draws me specifically to the Paramedic Internship Program in Israel Jerusalem is its unique integration of cutting-edge trauma medicine with community-based emergency response. Unlike standardized EMS programs elsewhere, Jerusalem's system operates within a framework that acknowledges religious sensitivities (such as Sabbath protocols for Jewish patients), language diversity, and the constant challenge of delivering care across volatile neighborhoods. I am particularly inspired by the authority's recent initiatives to implement AI-assisted triage systems in high-risk zones—a technological advancement I'm eager to learn from while applying my own proficiency in digital medical records platforms. The opportunity to train under Jerusalem's renowned paramedic educators, who balance life-saving precision with respect for the city's sacred spaces, aligns perfectly with my professional ethos.</w:t>
      </w:r>
    </w:p>
    <w:p>
      <w:pPr>
        <w:pStyle w:val="BodyText"/>
      </w:pPr>
      <w:r>
        <w:t xml:space="preserve">I recognize that working as a Paramedic Intern in Israel Jerusalem presents distinct challenges that require resilience and adaptability. Having studied the region’s emergency response patterns through academic research on conflict-related trauma care, I understand how critical it is to maintain composure during incidents involving religiously sensitive locations. My previous experience managing crowd-control scenarios at cultural events in my home city has prepared me to work effectively within Jerusalem's unique operational constraints—where navigating narrow alleys of the Old City or responding to emergencies near religious sites demands both medical expertise and contextual awareness. I have also completed advanced certification in stress management for first responders, recognizing that mental fortitude is as vital as clinical skill in our profession.</w:t>
      </w:r>
    </w:p>
    <w:p>
      <w:pPr>
        <w:pStyle w:val="BodyText"/>
      </w:pPr>
      <w:r>
        <w:t xml:space="preserve">My motivation extends beyond professional development; it stems from a deep respect for Jerusalem's role as a global symbol of coexistence. The city's ability to sustain emergency services that serve people of all backgrounds—despite historical divisions—is something I aspire to contribute to. In my view, the Paramedic Internship Program in Israel Jerusalem isn't just about learning protocols; it's about becoming part of an institution that embodies healing in one of humanity's most complex urban settings. I am eager to learn from practitioners who treat patients not as statistics but as individuals within a tapestry of faith and history.</w:t>
      </w:r>
    </w:p>
    <w:p>
      <w:pPr>
        <w:pStyle w:val="BodyText"/>
      </w:pPr>
      <w:r>
        <w:t xml:space="preserve">As I prepare for this next step, I have carefully researched your program's requirements and can affirm my immediate eligibility for licensure in Israel upon completion of my academic curriculum. My CPR certification (BLS/ACLS), wilderness first responder training, and fluency in English with conversational Hebrew ensure I can integrate seamlessly into your team from day one. Most importantly, I bring an unwavering commitment to the core value that guides all emergency medical services in Jerusalem: that every life matters regardless of background.</w:t>
      </w:r>
    </w:p>
    <w:p>
      <w:pPr>
        <w:pStyle w:val="BodyText"/>
      </w:pPr>
      <w:r>
        <w:t xml:space="preserve">I would be honored to discuss how my skills align with your internship program's mission during an interview at your earliest convenience. Thank you for considering my application for this prestigious Paramedic Internship opportunity. I have attached my resume and academic transcripts for your review and welcome the chance to further demonstrate how I can contribute to the vital work of keeping Jerusalem safe.</w:t>
      </w:r>
    </w:p>
    <w:p>
      <w:pPr>
        <w:pStyle w:val="BodyText"/>
      </w:pPr>
      <w:r>
        <w:t xml:space="preserve">With sincere respect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exactly 847 words, fulfilling the minimum requirement while maintaining professional dep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Israel Jerusalem</dc:title>
  <dc:creator/>
  <dc:language>en</dc:language>
  <cp:keywords/>
  <dcterms:created xsi:type="dcterms:W3CDTF">2026-07-20T01:13:23Z</dcterms:created>
  <dcterms:modified xsi:type="dcterms:W3CDTF">2026-07-20T01:13:23Z</dcterms:modified>
</cp:coreProperties>
</file>

<file path=docProps/custom.xml><?xml version="1.0" encoding="utf-8"?>
<Properties xmlns="http://schemas.openxmlformats.org/officeDocument/2006/custom-properties" xmlns:vt="http://schemas.openxmlformats.org/officeDocument/2006/docPropsVTypes"/>
</file>